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404F65" w:rsidP="00404F65">
      <w:pPr>
        <w:jc w:val="center"/>
        <w:rPr>
          <w:rFonts w:hint="eastAsia"/>
        </w:rPr>
      </w:pPr>
      <w:r>
        <w:t>M</w:t>
      </w:r>
      <w:r>
        <w:rPr>
          <w:rFonts w:hint="eastAsia"/>
        </w:rPr>
        <w:t>ore trees</w:t>
      </w:r>
    </w:p>
    <w:p w:rsidR="00404F65" w:rsidRDefault="00404F65" w:rsidP="00404F65">
      <w:pPr>
        <w:jc w:val="left"/>
        <w:rPr>
          <w:rFonts w:hint="eastAsia"/>
        </w:rPr>
      </w:pPr>
      <w:r>
        <w:t>U</w:t>
      </w:r>
      <w:r>
        <w:rPr>
          <w:rFonts w:hint="eastAsia"/>
        </w:rPr>
        <w:t xml:space="preserve">nlike linked list, which are linear, trees are not. </w:t>
      </w:r>
      <w:r>
        <w:t>W</w:t>
      </w:r>
      <w:r>
        <w:rPr>
          <w:rFonts w:hint="eastAsia"/>
        </w:rPr>
        <w:t>e can</w:t>
      </w:r>
      <w:r>
        <w:t>’</w:t>
      </w:r>
      <w:r>
        <w:rPr>
          <w:rFonts w:hint="eastAsia"/>
        </w:rPr>
        <w:t>t just loop down, from head to tail to visit every node.</w:t>
      </w:r>
    </w:p>
    <w:p w:rsidR="00404F65" w:rsidRDefault="00404F65" w:rsidP="00404F65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need to move forward and then go back to do the other possibility.</w:t>
      </w:r>
    </w:p>
    <w:p w:rsidR="00404F65" w:rsidRDefault="00404F65" w:rsidP="00404F65">
      <w:pPr>
        <w:jc w:val="left"/>
        <w:rPr>
          <w:rFonts w:hint="eastAsia"/>
        </w:rPr>
      </w:pPr>
      <w:r>
        <w:t>S</w:t>
      </w:r>
      <w:r>
        <w:rPr>
          <w:rFonts w:hint="eastAsia"/>
        </w:rPr>
        <w:t xml:space="preserve">o, we will need to use (either explicitly or implicitly) a stack. </w:t>
      </w:r>
      <w:r>
        <w:t>R</w:t>
      </w:r>
      <w:r>
        <w:rPr>
          <w:rFonts w:hint="eastAsia"/>
        </w:rPr>
        <w:t xml:space="preserve">ecursion </w:t>
      </w:r>
      <w:r>
        <w:t>naturally</w:t>
      </w:r>
      <w:r>
        <w:rPr>
          <w:rFonts w:hint="eastAsia"/>
        </w:rPr>
        <w:t xml:space="preserve"> uses a stack</w:t>
      </w:r>
    </w:p>
    <w:p w:rsidR="00404F65" w:rsidRDefault="00404F65" w:rsidP="00404F65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 xml:space="preserve">s write a recursive algorithm to print each node in the tree. </w:t>
      </w:r>
      <w:r>
        <w:t>W</w:t>
      </w:r>
      <w:r>
        <w:rPr>
          <w:rFonts w:hint="eastAsia"/>
        </w:rPr>
        <w:t>e</w:t>
      </w:r>
      <w:r>
        <w:t>’</w:t>
      </w:r>
      <w:r>
        <w:rPr>
          <w:rFonts w:hint="eastAsia"/>
        </w:rPr>
        <w:t>ll use pseudo code for now.</w:t>
      </w:r>
    </w:p>
    <w:p w:rsidR="00404F65" w:rsidRDefault="00404F65" w:rsidP="00404F65">
      <w:pPr>
        <w:jc w:val="left"/>
        <w:rPr>
          <w:rFonts w:hint="eastAsia"/>
        </w:rPr>
      </w:pPr>
      <w:r>
        <w:t>I</w:t>
      </w:r>
      <w:r>
        <w:rPr>
          <w:rFonts w:hint="eastAsia"/>
        </w:rPr>
        <w:t>n contrast to preorder, we can do postorder, which prints the node after its children</w:t>
      </w:r>
    </w:p>
    <w:p w:rsidR="00404F65" w:rsidRDefault="00404F65" w:rsidP="00404F65">
      <w:pPr>
        <w:jc w:val="left"/>
        <w:rPr>
          <w:rFonts w:hint="eastAsia"/>
        </w:rPr>
      </w:pPr>
      <w:r>
        <w:t>P</w:t>
      </w:r>
      <w:r>
        <w:rPr>
          <w:rFonts w:hint="eastAsia"/>
        </w:rPr>
        <w:t>reorder = top down, postorder = bottom up</w:t>
      </w:r>
    </w:p>
    <w:p w:rsidR="00404F65" w:rsidRDefault="00404F65" w:rsidP="00404F65">
      <w:pPr>
        <w:jc w:val="left"/>
        <w:rPr>
          <w:rFonts w:hint="eastAsia"/>
        </w:rPr>
      </w:pPr>
      <w:r>
        <w:t>P</w:t>
      </w:r>
      <w:r>
        <w:rPr>
          <w:rFonts w:hint="eastAsia"/>
        </w:rPr>
        <w:t>ostorder is used for deallocating all nodes in the tree.</w:t>
      </w:r>
    </w:p>
    <w:p w:rsidR="00404F65" w:rsidRDefault="00404F65" w:rsidP="00404F65">
      <w:pPr>
        <w:jc w:val="left"/>
        <w:rPr>
          <w:rFonts w:hint="eastAsia"/>
        </w:rPr>
      </w:pPr>
      <w:r>
        <w:rPr>
          <w:rFonts w:hint="eastAsia"/>
        </w:rPr>
        <w:t>Height</w:t>
      </w:r>
    </w:p>
    <w:p w:rsidR="00404F65" w:rsidRDefault="00404F65" w:rsidP="00404F65">
      <w:pPr>
        <w:jc w:val="left"/>
        <w:rPr>
          <w:rFonts w:hint="eastAsia"/>
        </w:rPr>
      </w:pPr>
      <w:r>
        <w:t>T</w:t>
      </w:r>
      <w:r>
        <w:rPr>
          <w:rFonts w:hint="eastAsia"/>
        </w:rPr>
        <w:t xml:space="preserve">he height of a tree is </w:t>
      </w:r>
      <w:r>
        <w:t>defined</w:t>
      </w:r>
      <w:r>
        <w:rPr>
          <w:rFonts w:hint="eastAsia"/>
        </w:rPr>
        <w:t xml:space="preserve"> as the length (measured in nodes) of the longest path from the root to a leaf.</w:t>
      </w:r>
    </w:p>
    <w:p w:rsidR="00404F65" w:rsidRDefault="00404F65" w:rsidP="00404F65">
      <w:pPr>
        <w:jc w:val="left"/>
        <w:rPr>
          <w:rFonts w:hint="eastAsia"/>
        </w:rPr>
      </w:pPr>
      <w:r>
        <w:t>S</w:t>
      </w:r>
      <w:r>
        <w:rPr>
          <w:rFonts w:hint="eastAsia"/>
        </w:rPr>
        <w:t>ingle node: height = 1</w:t>
      </w:r>
    </w:p>
    <w:p w:rsidR="00404F65" w:rsidRDefault="00404F65" w:rsidP="00404F65">
      <w:pPr>
        <w:jc w:val="left"/>
        <w:rPr>
          <w:rFonts w:hint="eastAsia"/>
        </w:rPr>
      </w:pPr>
      <w:r>
        <w:t>E</w:t>
      </w:r>
      <w:r>
        <w:rPr>
          <w:rFonts w:hint="eastAsia"/>
        </w:rPr>
        <w:t>mpty tree: height = 0</w:t>
      </w:r>
    </w:p>
    <w:p w:rsidR="00404F65" w:rsidRDefault="00404F65" w:rsidP="00404F65">
      <w:pPr>
        <w:jc w:val="left"/>
        <w:rPr>
          <w:rFonts w:hint="eastAsia"/>
        </w:rPr>
      </w:pPr>
      <w:r>
        <w:rPr>
          <w:rFonts w:hint="eastAsia"/>
        </w:rPr>
        <w:t>Binary tree</w:t>
      </w:r>
    </w:p>
    <w:p w:rsidR="00404F65" w:rsidRDefault="00404F65" w:rsidP="00404F65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binary tree is a tree in which each node has at most two children.</w:t>
      </w:r>
    </w:p>
    <w:p w:rsidR="00404F65" w:rsidRDefault="00404F65" w:rsidP="00404F65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 xml:space="preserve">s compute bounds on the height of a binary tree. </w:t>
      </w:r>
      <w:r>
        <w:t>G</w:t>
      </w:r>
      <w:r>
        <w:rPr>
          <w:rFonts w:hint="eastAsia"/>
        </w:rPr>
        <w:t>iven a binary tree of height h, what are the minimum and maximum number of nodes it can contain?</w:t>
      </w:r>
    </w:p>
    <w:p w:rsidR="00D76984" w:rsidRDefault="00D76984" w:rsidP="00404F65">
      <w:pPr>
        <w:jc w:val="left"/>
        <w:rPr>
          <w:rFonts w:hint="eastAsia"/>
        </w:rPr>
      </w:pPr>
      <w:r>
        <w:rPr>
          <w:rFonts w:hint="eastAsia"/>
        </w:rPr>
        <w:tab/>
        <w:t>MIN: one node per level, so for height h, we have h nodes</w:t>
      </w:r>
      <w:r>
        <w:rPr>
          <w:rFonts w:hint="eastAsia"/>
        </w:rPr>
        <w:tab/>
      </w:r>
      <w:r>
        <w:rPr>
          <w:rFonts w:hint="eastAsia"/>
        </w:rPr>
        <w:tab/>
        <w:t>h</w:t>
      </w:r>
    </w:p>
    <w:p w:rsidR="00D76984" w:rsidRDefault="00D76984" w:rsidP="00404F65">
      <w:pPr>
        <w:jc w:val="left"/>
        <w:rPr>
          <w:rFonts w:hint="eastAsia"/>
        </w:rPr>
      </w:pPr>
      <w:r>
        <w:rPr>
          <w:rFonts w:hint="eastAsia"/>
        </w:rPr>
        <w:tab/>
        <w:t>MAX: every level is full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2^h -1 or O(2^h)</w:t>
      </w:r>
    </w:p>
    <w:p w:rsidR="00D76984" w:rsidRDefault="00D76984" w:rsidP="00D76984">
      <w:pPr>
        <w:jc w:val="center"/>
        <w:rPr>
          <w:rFonts w:hint="eastAsia"/>
        </w:rPr>
      </w:pPr>
      <w:r>
        <w:rPr>
          <w:rFonts w:hint="eastAsia"/>
        </w:rPr>
        <w:t>O(h) &lt;= n &lt;= O(2^h)</w:t>
      </w:r>
    </w:p>
    <w:p w:rsidR="00404F65" w:rsidRDefault="00404F65" w:rsidP="00404F65">
      <w:pPr>
        <w:jc w:val="left"/>
        <w:rPr>
          <w:rFonts w:hint="eastAsia"/>
        </w:rPr>
      </w:pPr>
      <w:r>
        <w:t>G</w:t>
      </w:r>
      <w:r>
        <w:rPr>
          <w:rFonts w:hint="eastAsia"/>
        </w:rPr>
        <w:t>iven a binary tree with n nodes, what are its minimum and maximum heights?</w:t>
      </w:r>
    </w:p>
    <w:p w:rsidR="00404F65" w:rsidRDefault="00D76984" w:rsidP="00404F65">
      <w:pPr>
        <w:jc w:val="left"/>
        <w:rPr>
          <w:rFonts w:hint="eastAsia"/>
        </w:rPr>
      </w:pPr>
      <w:r>
        <w:rPr>
          <w:rFonts w:hint="eastAsia"/>
        </w:rPr>
        <w:tab/>
        <w:t xml:space="preserve">MAX: one per level </w:t>
      </w:r>
      <w:r>
        <w:rPr>
          <w:rFonts w:hint="eastAsia"/>
        </w:rPr>
        <w:tab/>
        <w:t>O(n)</w:t>
      </w:r>
    </w:p>
    <w:p w:rsidR="00D76984" w:rsidRDefault="00D76984" w:rsidP="00404F65">
      <w:pPr>
        <w:jc w:val="left"/>
        <w:rPr>
          <w:rFonts w:hint="eastAsia"/>
        </w:rPr>
      </w:pPr>
      <w:r>
        <w:rPr>
          <w:rFonts w:hint="eastAsia"/>
        </w:rPr>
        <w:tab/>
        <w:t xml:space="preserve">MIN: every level is full </w:t>
      </w:r>
      <w:r>
        <w:rPr>
          <w:rFonts w:hint="eastAsia"/>
        </w:rPr>
        <w:tab/>
        <w:t>O(logn)</w:t>
      </w:r>
    </w:p>
    <w:p w:rsidR="00D76984" w:rsidRPr="00404F65" w:rsidRDefault="00D76984" w:rsidP="00D76984">
      <w:pPr>
        <w:jc w:val="center"/>
      </w:pPr>
      <w:r>
        <w:rPr>
          <w:rFonts w:hint="eastAsia"/>
        </w:rPr>
        <w:t>O(logn) &lt;= h &lt;= O(n)</w:t>
      </w:r>
    </w:p>
    <w:sectPr w:rsidR="00D76984" w:rsidRPr="00404F65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07F4" w:rsidRDefault="001B07F4" w:rsidP="00404F65">
      <w:r>
        <w:separator/>
      </w:r>
    </w:p>
  </w:endnote>
  <w:endnote w:type="continuationSeparator" w:id="1">
    <w:p w:rsidR="001B07F4" w:rsidRDefault="001B07F4" w:rsidP="00404F6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07F4" w:rsidRDefault="001B07F4" w:rsidP="00404F65">
      <w:r>
        <w:separator/>
      </w:r>
    </w:p>
  </w:footnote>
  <w:footnote w:type="continuationSeparator" w:id="1">
    <w:p w:rsidR="001B07F4" w:rsidRDefault="001B07F4" w:rsidP="00404F65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szC1sDAwAVKWJko6SsGpxcWZ+XkgBYa1ADmpXOEsAAAA"/>
  </w:docVars>
  <w:rsids>
    <w:rsidRoot w:val="00404F65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07F4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C95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4F65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0CBA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76984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404F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404F65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404F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404F65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9</Words>
  <Characters>1082</Characters>
  <Application>Microsoft Office Word</Application>
  <DocSecurity>0</DocSecurity>
  <Lines>9</Lines>
  <Paragraphs>2</Paragraphs>
  <ScaleCrop>false</ScaleCrop>
  <Company/>
  <LinksUpToDate>false</LinksUpToDate>
  <CharactersWithSpaces>1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6:36:00Z</dcterms:created>
  <dcterms:modified xsi:type="dcterms:W3CDTF">2016-06-06T06:43:00Z</dcterms:modified>
</cp:coreProperties>
</file>